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2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b463ac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68b7b0b0-e3fa-46f7-bc77-1e68bda3752e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9f56cd42-a02e-49b8-8369-0f29c5856675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2T16:57:28Z</dcterms:created>
  <dcterms:modified xsi:type="dcterms:W3CDTF">2023-07-12T16:5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